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p w14:paraId="33828CA5" w14:textId="21C6B36D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lastRenderedPageBreak/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rFonts w:hint="eastAsia"/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0"/>
          <w:szCs w:val="22"/>
        </w:rPr>
      </w:sdtEndPr>
      <w:sdtContent>
        <w:p w14:paraId="3B4281B0" w14:textId="0AD78A3A" w:rsidR="005D3AB0" w:rsidRDefault="005D3AB0" w:rsidP="006840A1">
          <w:pPr>
            <w:pStyle w:val="af2"/>
            <w:rPr>
              <w:lang w:eastAsia="ja-JP"/>
            </w:rPr>
          </w:pPr>
          <w:r>
            <w:rPr>
              <w:lang w:eastAsia="ja-JP"/>
            </w:rPr>
            <w:t>目次</w:t>
          </w:r>
        </w:p>
        <w:p w14:paraId="04FDF868" w14:textId="4DA87BA3" w:rsidR="00736DA0" w:rsidRDefault="005D3AB0">
          <w:pPr>
            <w:pStyle w:val="11"/>
            <w:tabs>
              <w:tab w:val="left" w:pos="440"/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r>
            <w:rPr>
              <w:b w:val="0"/>
              <w:bCs w:val="0"/>
              <w:caps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  <w:caps/>
            </w:rPr>
            <w:fldChar w:fldCharType="separate"/>
          </w:r>
          <w:hyperlink w:anchor="_Toc532653814" w:history="1">
            <w:r w:rsidR="00736DA0" w:rsidRPr="00BF036B">
              <w:rPr>
                <w:noProof/>
              </w:rPr>
              <w:t>1</w:t>
            </w:r>
            <w:r w:rsidR="00736DA0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</w:rPr>
              <w:t>Hello world.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4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E2F68E7" w14:textId="5E2B3F8F" w:rsidR="00736DA0" w:rsidRDefault="002303FE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5" w:history="1">
            <w:r w:rsidR="00736DA0" w:rsidRPr="00BF036B">
              <w:rPr>
                <w:noProof/>
                <w:lang w:eastAsia="ja-JP"/>
              </w:rPr>
              <w:t>1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5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1BD82576" w14:textId="40A6475B" w:rsidR="00736DA0" w:rsidRDefault="002303FE">
          <w:pPr>
            <w:pStyle w:val="32"/>
            <w:tabs>
              <w:tab w:val="left" w:pos="1100"/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6" w:history="1">
            <w:r w:rsidR="00736DA0" w:rsidRPr="00BF036B">
              <w:rPr>
                <w:noProof/>
                <w:lang w:eastAsia="ja-JP"/>
              </w:rPr>
              <w:t>1.1.1</w:t>
            </w:r>
            <w:r w:rsidR="00736DA0">
              <w:rPr>
                <w:rFonts w:asciiTheme="minorHAnsi" w:eastAsiaTheme="minorEastAsia" w:hAnsiTheme="minorHAnsi" w:cstheme="minorBidi"/>
                <w:i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ello worl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6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5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E21D48B" w14:textId="58BE432C" w:rsidR="00736DA0" w:rsidRDefault="002303FE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17" w:history="1">
            <w:r w:rsidR="00736DA0" w:rsidRPr="00BF036B">
              <w:rPr>
                <w:noProof/>
              </w:rPr>
              <w:t>Unnu</w:t>
            </w:r>
            <w:r w:rsidR="00736DA0" w:rsidRPr="00BF036B">
              <w:rPr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736DA0" w:rsidRPr="00BF036B">
              <w:rPr>
                <w:noProof/>
              </w:rPr>
              <w:t>bered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7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02E3A693" w14:textId="27A486AC" w:rsidR="00736DA0" w:rsidRDefault="002303FE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18" w:history="1">
            <w:r w:rsidR="00736DA0" w:rsidRPr="00BF036B">
              <w:rPr>
                <w:noProof/>
              </w:rPr>
              <w:t>Unnumbered 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8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727A1337" w14:textId="0A7098B6" w:rsidR="00736DA0" w:rsidRDefault="002303FE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iCs w:val="0"/>
              <w:noProof/>
              <w:kern w:val="2"/>
              <w:sz w:val="21"/>
              <w:szCs w:val="24"/>
              <w:lang w:eastAsia="ja-JP"/>
            </w:rPr>
          </w:pPr>
          <w:hyperlink w:anchor="_Toc532653819" w:history="1">
            <w:r w:rsidR="00736DA0" w:rsidRPr="00BF036B">
              <w:rPr>
                <w:noProof/>
              </w:rPr>
              <w:t>Unnumbered 3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19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6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50401F91" w14:textId="0DB6CABF" w:rsidR="00736DA0" w:rsidRDefault="002303FE">
          <w:pPr>
            <w:pStyle w:val="11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532653820" w:history="1">
            <w:r w:rsidR="00736DA0" w:rsidRPr="00BF036B">
              <w:rPr>
                <w:noProof/>
              </w:rPr>
              <w:t>2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0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7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4707CE86" w14:textId="1EE73761" w:rsidR="00736DA0" w:rsidRDefault="002303FE">
          <w:pPr>
            <w:pStyle w:val="26"/>
            <w:tabs>
              <w:tab w:val="left" w:pos="88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</w:rPr>
          </w:pPr>
          <w:hyperlink w:anchor="_Toc532653821" w:history="1">
            <w:r w:rsidR="00736DA0" w:rsidRPr="00BF036B">
              <w:rPr>
                <w:noProof/>
                <w:lang w:eastAsia="ja-JP"/>
              </w:rPr>
              <w:t>2.1</w:t>
            </w:r>
            <w:r w:rsidR="00736DA0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736DA0" w:rsidRPr="00BF036B">
              <w:rPr>
                <w:noProof/>
                <w:lang w:eastAsia="ja-JP"/>
              </w:rPr>
              <w:t>Hoge</w:t>
            </w:r>
            <w:r w:rsidR="00736DA0">
              <w:rPr>
                <w:noProof/>
                <w:webHidden/>
              </w:rPr>
              <w:tab/>
            </w:r>
            <w:r w:rsidR="00736DA0">
              <w:rPr>
                <w:noProof/>
                <w:webHidden/>
              </w:rPr>
              <w:fldChar w:fldCharType="begin"/>
            </w:r>
            <w:r w:rsidR="00736DA0">
              <w:rPr>
                <w:noProof/>
                <w:webHidden/>
              </w:rPr>
              <w:instrText xml:space="preserve"> PAGEREF _Toc532653821 \h </w:instrText>
            </w:r>
            <w:r w:rsidR="00736DA0">
              <w:rPr>
                <w:noProof/>
                <w:webHidden/>
              </w:rPr>
            </w:r>
            <w:r w:rsidR="00736DA0">
              <w:rPr>
                <w:noProof/>
                <w:webHidden/>
              </w:rPr>
              <w:fldChar w:fldCharType="separate"/>
            </w:r>
            <w:r w:rsidR="00736DA0">
              <w:rPr>
                <w:noProof/>
                <w:webHidden/>
              </w:rPr>
              <w:t>9</w:t>
            </w:r>
            <w:r w:rsidR="00736DA0">
              <w:rPr>
                <w:noProof/>
                <w:webHidden/>
              </w:rPr>
              <w:fldChar w:fldCharType="end"/>
            </w:r>
          </w:hyperlink>
        </w:p>
        <w:p w14:paraId="28B6B497" w14:textId="134624C9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3134A121" w:rsidR="00AE6AA5" w:rsidRDefault="00654DA0" w:rsidP="00654DA0">
      <w:pPr>
        <w:pStyle w:val="1"/>
      </w:pPr>
      <w:bookmarkStart w:id="1" w:name="_Toc532653814"/>
      <w:r>
        <w:lastRenderedPageBreak/>
        <w:t>Heading 1</w:t>
      </w:r>
      <w:bookmarkEnd w:id="1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2" w:name="_Toc532653815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2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3" w:name="_Toc532653816"/>
      <w:r>
        <w:rPr>
          <w:lang w:eastAsia="ja-JP"/>
        </w:rPr>
        <w:t>Heading 3</w:t>
      </w:r>
      <w:bookmarkEnd w:id="3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7CA23E81" w:rsidR="006E17CE" w:rsidRPr="00E57EAE" w:rsidRDefault="006E17CE" w:rsidP="006E17CE">
      <w:pPr>
        <w:pStyle w:val="a4"/>
        <w:numPr>
          <w:ilvl w:val="0"/>
          <w:numId w:val="33"/>
        </w:numPr>
      </w:pPr>
      <w:r>
        <w:rPr>
          <w:rFonts w:hint="eastAsia"/>
        </w:rPr>
        <w:t>B</w:t>
      </w:r>
      <w:r>
        <w:t>ullet List</w:t>
      </w:r>
    </w:p>
    <w:p w14:paraId="55204F08" w14:textId="7324A3D2" w:rsidR="00C14FCD" w:rsidRDefault="00C14FCD" w:rsidP="00C14FCD">
      <w:pPr>
        <w:pStyle w:val="HeadingUnnumbered1"/>
      </w:pPr>
      <w:bookmarkStart w:id="4" w:name="_Toc532653817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4"/>
    </w:p>
    <w:p w14:paraId="221EC55B" w14:textId="5DCCE83D" w:rsidR="00C14FCD" w:rsidRDefault="00C14FCD" w:rsidP="00C14FCD">
      <w:pPr>
        <w:pStyle w:val="HeadingUnnumbered2"/>
      </w:pPr>
      <w:bookmarkStart w:id="5" w:name="_Toc532653818"/>
      <w:r>
        <w:rPr>
          <w:rFonts w:hint="eastAsia"/>
        </w:rPr>
        <w:t>U</w:t>
      </w:r>
      <w:r>
        <w:t>nnumbered 2</w:t>
      </w:r>
      <w:bookmarkEnd w:id="5"/>
    </w:p>
    <w:p w14:paraId="18F65E6E" w14:textId="30023FB0" w:rsidR="00C14FCD" w:rsidRDefault="00C14FCD" w:rsidP="00C14FCD">
      <w:pPr>
        <w:pStyle w:val="HeadingUnnumbered3"/>
      </w:pPr>
      <w:bookmarkStart w:id="6" w:name="_Toc532653819"/>
      <w:r>
        <w:rPr>
          <w:rFonts w:hint="eastAsia"/>
        </w:rPr>
        <w:t>U</w:t>
      </w:r>
      <w:r>
        <w:t>nnumbered 3</w:t>
      </w:r>
      <w:bookmarkEnd w:id="6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AE9865E" w:rsidR="008B6F41" w:rsidRPr="00826A0A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AD76280" w14:textId="77777777" w:rsidR="00FE543B" w:rsidRDefault="00FE543B" w:rsidP="006E7F60">
      <w:pPr>
        <w:pStyle w:val="1"/>
      </w:pPr>
      <w:bookmarkStart w:id="7" w:name="_Toc532653820"/>
      <w:bookmarkEnd w:id="7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4A0" w:firstRow="1" w:lastRow="0" w:firstColumn="1" w:lastColumn="0" w:noHBand="0" w:noVBand="1"/>
      </w:tblPr>
      <w:tblGrid>
        <w:gridCol w:w="561"/>
        <w:gridCol w:w="942"/>
        <w:gridCol w:w="1367"/>
        <w:gridCol w:w="5275"/>
      </w:tblGrid>
      <w:tr w:rsidR="007C0B1F" w14:paraId="613395C0" w14:textId="77777777" w:rsidTr="00FA4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8D3427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tcW w:w="3261" w:type="pct"/>
          </w:tcPr>
          <w:p w14:paraId="621881AC" w14:textId="77777777" w:rsidR="007C0B1F" w:rsidRDefault="007C0B1F" w:rsidP="008D342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8D342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3F7C46C1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8D342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3261" w:type="pct"/>
          </w:tcPr>
          <w:p w14:paraId="3C68F0EE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8D3427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3261" w:type="pct"/>
          </w:tcPr>
          <w:p w14:paraId="27585F68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8D3427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3261" w:type="pct"/>
          </w:tcPr>
          <w:p w14:paraId="3602B7C0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8D3427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8D3427">
            <w:pPr>
              <w:pStyle w:val="Compact"/>
            </w:pPr>
            <w:r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tcW w:w="3261" w:type="pct"/>
          </w:tcPr>
          <w:p w14:paraId="4493D1CF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8D3427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8D3427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1" w:type="pct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FA4A4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36E4FF55" w14:textId="77777777" w:rsidR="007C0B1F" w:rsidRDefault="007C0B1F" w:rsidP="008D3427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8D3427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3261" w:type="pct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8" w:name="_Toc532653821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8"/>
    </w:p>
    <w:p w14:paraId="4B1CA763" w14:textId="1ECEA109" w:rsidR="00F4410B" w:rsidRDefault="00E72CCE" w:rsidP="00E72CCE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</w:p>
    <w:tbl>
      <w:tblPr>
        <w:tblStyle w:val="Centered"/>
        <w:tblW w:w="0" w:type="auto"/>
        <w:tblLook w:val="0000" w:firstRow="0" w:lastRow="0" w:firstColumn="0" w:lastColumn="0" w:noHBand="0" w:noVBand="0"/>
      </w:tblPr>
      <w:tblGrid>
        <w:gridCol w:w="2715"/>
        <w:gridCol w:w="2716"/>
        <w:gridCol w:w="2717"/>
      </w:tblGrid>
      <w:tr w:rsidR="007919FB" w14:paraId="79164515" w14:textId="77777777" w:rsidTr="007919FB">
        <w:tc>
          <w:tcPr>
            <w:tcW w:w="2715" w:type="dxa"/>
          </w:tcPr>
          <w:p w14:paraId="3D1F2AA0" w14:textId="2130EA95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tcW w:w="2717" w:type="dxa"/>
          </w:tcPr>
          <w:p w14:paraId="4350428F" w14:textId="6796C818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7919FB">
        <w:tc>
          <w:tcPr>
            <w:tcW w:w="2715" w:type="dxa"/>
          </w:tcPr>
          <w:p w14:paraId="66652E5D" w14:textId="4CD94D99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tcW w:w="2717" w:type="dxa"/>
          </w:tcPr>
          <w:p w14:paraId="59A3DD35" w14:textId="12513C7A" w:rsidR="007919FB" w:rsidRDefault="007919FB" w:rsidP="00E72CCE">
            <w:pPr>
              <w:pStyle w:val="Definition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7919FB">
        <w:tc>
          <w:tcPr>
            <w:tcW w:w="2715" w:type="dxa"/>
          </w:tcPr>
          <w:p w14:paraId="48BF554D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7" w:type="dxa"/>
          </w:tcPr>
          <w:p w14:paraId="5D8F2767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</w:tr>
      <w:tr w:rsidR="007919FB" w14:paraId="57B57B09" w14:textId="77777777" w:rsidTr="007919FB">
        <w:tc>
          <w:tcPr>
            <w:tcW w:w="2715" w:type="dxa"/>
          </w:tcPr>
          <w:p w14:paraId="6A26A2D0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  <w:tc>
          <w:tcPr>
            <w:tcW w:w="2717" w:type="dxa"/>
          </w:tcPr>
          <w:p w14:paraId="4150E6DD" w14:textId="77777777" w:rsidR="007919FB" w:rsidRDefault="007919FB" w:rsidP="00E72CCE">
            <w:pPr>
              <w:pStyle w:val="Definition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0A127" w14:textId="77777777" w:rsidR="002303FE" w:rsidRDefault="002303FE">
      <w:r>
        <w:separator/>
      </w:r>
    </w:p>
  </w:endnote>
  <w:endnote w:type="continuationSeparator" w:id="0">
    <w:p w14:paraId="6E9842FC" w14:textId="77777777" w:rsidR="002303FE" w:rsidRDefault="002303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7A68CB02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>
      <w:rPr>
        <w:rFonts w:cs="Times New Roman (本文のフォント - コンプレ"/>
        <w:noProof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>
      <w:rPr>
        <w:rFonts w:cs="Times New Roman (本文のフォント - コンプレ"/>
        <w:noProof/>
        <w:color w:val="0F243E" w:themeColor="text2" w:themeShade="80"/>
      </w:rPr>
      <w:t>0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>
      <w:rPr>
        <w:rFonts w:cs="Times New Roman (本文のフォント - コンプレ"/>
        <w:noProof/>
        <w:color w:val="0F243E" w:themeColor="text2" w:themeShade="80"/>
      </w:rPr>
      <w:instrText>8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>
      <w:rPr>
        <w:rFonts w:cs="Times New Roman (本文のフォント - コンプレ"/>
        <w:noProof/>
        <w:color w:val="0F243E" w:themeColor="text2" w:themeShade="80"/>
      </w:rPr>
      <w:t>6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10F185ED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C47D2">
      <w:rPr>
        <w:rFonts w:cs="Times New Roman (本文のフォント - コンプレ"/>
        <w:noProof/>
        <w:color w:val="0F243E" w:themeColor="text2" w:themeShade="80"/>
      </w:rPr>
      <w:instrText>3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AC47D2">
      <w:rPr>
        <w:rFonts w:cs="Times New Roman (本文のフォント - コンプレ"/>
        <w:noProof/>
        <w:color w:val="0F243E" w:themeColor="text2" w:themeShade="80"/>
      </w:rPr>
      <w:t>2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C47D2">
      <w:rPr>
        <w:rFonts w:cs="Times New Roman (本文のフォント - コンプレ"/>
        <w:noProof/>
        <w:color w:val="0F243E" w:themeColor="text2" w:themeShade="80"/>
      </w:rPr>
      <w:instrText>8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AC47D2">
      <w:rPr>
        <w:rFonts w:cs="Times New Roman (本文のフォント - コンプレ"/>
        <w:noProof/>
        <w:color w:val="0F243E" w:themeColor="text2" w:themeShade="80"/>
      </w:rPr>
      <w:t>6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6862A" w14:textId="77777777" w:rsidR="002303FE" w:rsidRDefault="002303FE">
      <w:r>
        <w:separator/>
      </w:r>
    </w:p>
  </w:footnote>
  <w:footnote w:type="continuationSeparator" w:id="0">
    <w:p w14:paraId="233CFBE0" w14:textId="77777777" w:rsidR="002303FE" w:rsidRDefault="002303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AC47D2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7" name="図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2303FE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BF238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330CB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540C6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DCF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8D217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4D647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374C3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9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5"/>
  </w:num>
  <w:num w:numId="26">
    <w:abstractNumId w:val="24"/>
  </w:num>
  <w:num w:numId="27">
    <w:abstractNumId w:val="21"/>
  </w:num>
  <w:num w:numId="28">
    <w:abstractNumId w:val="14"/>
  </w:num>
  <w:num w:numId="29">
    <w:abstractNumId w:val="22"/>
  </w:num>
  <w:num w:numId="30">
    <w:abstractNumId w:val="20"/>
  </w:num>
  <w:num w:numId="31">
    <w:abstractNumId w:val="19"/>
  </w:num>
  <w:num w:numId="32">
    <w:abstractNumId w:val="25"/>
  </w:num>
  <w:num w:numId="33">
    <w:abstractNumId w:val="11"/>
  </w:num>
  <w:num w:numId="34">
    <w:abstractNumId w:val="17"/>
  </w:num>
  <w:num w:numId="35">
    <w:abstractNumId w:val="16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11C8B"/>
    <w:rsid w:val="00020268"/>
    <w:rsid w:val="00026DF3"/>
    <w:rsid w:val="00042C20"/>
    <w:rsid w:val="0006288E"/>
    <w:rsid w:val="00072096"/>
    <w:rsid w:val="00092F99"/>
    <w:rsid w:val="000A6A15"/>
    <w:rsid w:val="000B2866"/>
    <w:rsid w:val="000C4618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53FF5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90D07"/>
    <w:rsid w:val="005A7A93"/>
    <w:rsid w:val="005B64DA"/>
    <w:rsid w:val="005C1206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752B1"/>
    <w:rsid w:val="006840A1"/>
    <w:rsid w:val="006A09E4"/>
    <w:rsid w:val="006E17CE"/>
    <w:rsid w:val="006E7F60"/>
    <w:rsid w:val="00716937"/>
    <w:rsid w:val="00731462"/>
    <w:rsid w:val="00736DA0"/>
    <w:rsid w:val="00760ACA"/>
    <w:rsid w:val="00784028"/>
    <w:rsid w:val="00784D58"/>
    <w:rsid w:val="007919FB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232D7"/>
    <w:rsid w:val="00947EEB"/>
    <w:rsid w:val="0095417C"/>
    <w:rsid w:val="00963745"/>
    <w:rsid w:val="009E1693"/>
    <w:rsid w:val="009E2458"/>
    <w:rsid w:val="00A113D2"/>
    <w:rsid w:val="00A31429"/>
    <w:rsid w:val="00A76611"/>
    <w:rsid w:val="00AA1119"/>
    <w:rsid w:val="00AA4C79"/>
    <w:rsid w:val="00AB053E"/>
    <w:rsid w:val="00AB34CC"/>
    <w:rsid w:val="00AC0873"/>
    <w:rsid w:val="00AC47D2"/>
    <w:rsid w:val="00AC5EF5"/>
    <w:rsid w:val="00AC7AF0"/>
    <w:rsid w:val="00AE6AA5"/>
    <w:rsid w:val="00B465B5"/>
    <w:rsid w:val="00B636AF"/>
    <w:rsid w:val="00B64837"/>
    <w:rsid w:val="00B65F35"/>
    <w:rsid w:val="00B8022E"/>
    <w:rsid w:val="00B86B75"/>
    <w:rsid w:val="00BC48D5"/>
    <w:rsid w:val="00BC4DB3"/>
    <w:rsid w:val="00BE465F"/>
    <w:rsid w:val="00BF79BA"/>
    <w:rsid w:val="00C14FCD"/>
    <w:rsid w:val="00C21404"/>
    <w:rsid w:val="00C23395"/>
    <w:rsid w:val="00C260CC"/>
    <w:rsid w:val="00C36279"/>
    <w:rsid w:val="00C70434"/>
    <w:rsid w:val="00C849E8"/>
    <w:rsid w:val="00CA0677"/>
    <w:rsid w:val="00CA6125"/>
    <w:rsid w:val="00CC5A35"/>
    <w:rsid w:val="00CE2CFE"/>
    <w:rsid w:val="00D03C90"/>
    <w:rsid w:val="00D46592"/>
    <w:rsid w:val="00D65A8E"/>
    <w:rsid w:val="00D756C6"/>
    <w:rsid w:val="00DC5B3E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E72CCE"/>
    <w:pPr>
      <w:spacing w:before="0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63745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 w:after="120"/>
    </w:pPr>
    <w:rPr>
      <w:rFonts w:cs="Times New Roman (本文のフォント - コンプレ"/>
      <w:b/>
      <w:bCs/>
      <w:szCs w:val="20"/>
    </w:rPr>
  </w:style>
  <w:style w:type="table" w:customStyle="1" w:styleId="Centered">
    <w:name w:val="Centered"/>
    <w:basedOn w:val="12"/>
    <w:uiPriority w:val="99"/>
    <w:rsid w:val="005A7A93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ind w:left="220"/>
    </w:pPr>
    <w:rPr>
      <w:rFonts w:cs="Times New Roman (本文のフォント - コンプレ"/>
      <w:szCs w:val="20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40"/>
    </w:pPr>
    <w:rPr>
      <w:rFonts w:cs="Times New Roman (本文のフォント - コンプレ"/>
      <w:iCs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3ECB57-6E19-4844-AB8B-D5DD42DAB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8</TotalTime>
  <Pages>8</Pages>
  <Words>533</Words>
  <Characters>928</Characters>
  <Application>Microsoft Office Word</Application>
  <DocSecurity>0</DocSecurity>
  <Lines>37</Lines>
  <Paragraphs>3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13</cp:revision>
  <dcterms:created xsi:type="dcterms:W3CDTF">2015-10-15T16:19:00Z</dcterms:created>
  <dcterms:modified xsi:type="dcterms:W3CDTF">2018-12-23T19:37:00Z</dcterms:modified>
</cp:coreProperties>
</file>